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Your Full Name]</w:t>
      </w:r>
      <w:r>
        <w:br/>
      </w:r>
      <w:r>
        <w:t xml:space="preserve">[Your Address]</w:t>
      </w:r>
      <w:r>
        <w:br/>
      </w:r>
      <w:r>
        <w:t xml:space="preserve">Mumbai, Maharashtra, India</w:t>
      </w:r>
      <w:r>
        <w:br/>
      </w:r>
      <w:r>
        <w:t xml:space="preserve">[Phone Number] | [Email Address]</w:t>
      </w:r>
      <w:r>
        <w:br/>
      </w:r>
      <w:r>
        <w:t xml:space="preserve">[Date]</w:t>
      </w:r>
    </w:p>
    <w:p>
      <w:pPr>
        <w:pStyle w:val="BodyText"/>
      </w:pPr>
      <w:r>
        <w:rPr>
          <w:bCs/>
          <w:b/>
        </w:rPr>
        <w:t xml:space="preserve">[Hiring Manager's Name]</w:t>
      </w:r>
      <w:r>
        <w:br/>
      </w:r>
      <w:r>
        <w:t xml:space="preserve">[Hiring Company Name]</w:t>
      </w:r>
      <w:r>
        <w:br/>
      </w:r>
      <w:r>
        <w:t xml:space="preserve">[Hiring Company Address]</w:t>
      </w:r>
      <w:r>
        <w:br/>
      </w:r>
      <w:r>
        <w:t xml:space="preserve">Mumbai, Maharashtra, India</w:t>
      </w:r>
    </w:p>
    <w:p>
      <w:pPr>
        <w:pStyle w:val="BodyText"/>
      </w:pPr>
      <w:r>
        <w:t xml:space="preserve">Subject: Application for Economist Position at [Hiring Company Name]</w:t>
      </w:r>
    </w:p>
    <w:p>
      <w:pPr>
        <w:pStyle w:val="BodyText"/>
      </w:pPr>
      <w:r>
        <w:t xml:space="preserve">Dear [Hiring Manager's Name],</w:t>
      </w:r>
    </w:p>
    <w:p>
      <w:pPr>
        <w:pStyle w:val="BodyText"/>
      </w:pPr>
      <w:r>
        <w:t xml:space="preserve">I am writing to express my enthusiastic interest in the Economist position at [Hiring Company Name], as advertised in [source of job posting]. As a highly motivated and detail-oriented economist with a deep understanding of India’s dynamic economic landscape, I am eager to contribute my expertise to your organization’s mission of driving sustainable growth and innovation in Mumbai. The opportunity to work within India’s financial hub, where economic activity is both vibrant and complex, aligns perfectly with my career goals and professional aspirations.</w:t>
      </w:r>
    </w:p>
    <w:p>
      <w:pPr>
        <w:pStyle w:val="BodyText"/>
      </w:pPr>
      <w:r>
        <w:t xml:space="preserve">With a [Your Degree] in Economics from [Your University] and over [X years] of experience in economic research, policy analysis, and market forecasting, I have developed a robust skill set that directly addresses the requirements of this role. My academic background was complemented by hands-on internships at [Relevant Organizations], where I analyzed macroeconomic trends, evaluated the impact of fiscal policies on local industries, and contributed to reports that informed strategic decision-making. These experiences not only solidified my technical proficiency in econometrics and data analysis but also deepened my understanding of India’s unique economic challenges and opportunities.</w:t>
      </w:r>
    </w:p>
    <w:p>
      <w:pPr>
        <w:pStyle w:val="BodyText"/>
      </w:pPr>
      <w:r>
        <w:t xml:space="preserve">One of the key reasons I am particularly drawn to this position is the opportunity to work in India Mumbai, a city that serves as a microcosm of the country’s economic potential. Mumbai, with its bustling financial district, diverse industries, and ever-evolving socio-economic dynamics, presents a fascinating case study for economists. My previous work on urban economic development and regional disparities has given me insights into how local policies can catalyze growth in metropolitan areas like Mumbai. For instance, my research on the impact of infrastructure investments in suburban zones highlighted the critical role of targeted interventions in bridging economic gaps—a perspective I believe would add value to your team.</w:t>
      </w:r>
    </w:p>
    <w:p>
      <w:pPr>
        <w:pStyle w:val="BodyText"/>
      </w:pPr>
      <w:r>
        <w:t xml:space="preserve">In my current role as [Your Current Job Title] at [Current Company Name], I have consistently applied my analytical skills to solve real-world problems. A notable achievement was leading a project that assessed the economic implications of India’s Goods and Services Tax (GST) on small and medium enterprises in Mumbai. By leveraging advanced statistical tools such as regression analysis and time-series forecasting, I provided actionable recommendations that helped stakeholders optimize their operations. This work not only enhanced my technical capabilities but also reinforced my ability to communicate complex economic concepts to non-technical audiences—a skill I consider essential for this role.</w:t>
      </w:r>
    </w:p>
    <w:p>
      <w:pPr>
        <w:pStyle w:val="BodyText"/>
      </w:pPr>
      <w:r>
        <w:t xml:space="preserve">What sets me apart is my commitment to blending rigorous academic training with practical application. In India Mumbai, where the economy is shaped by both global trends and local nuances, I thrive in environments that demand adaptability and innovation. For example, during the COVID-19 pandemic, I collaborated with a think tank to evaluate the effectiveness of government stimulus packages in mitigating unemployment in urban centers. This project required me to analyze vast datasets, collaborate with cross-functional teams, and present findings to policymakers—skills that are directly transferable to your organization’s needs.</w:t>
      </w:r>
    </w:p>
    <w:p>
      <w:pPr>
        <w:pStyle w:val="BodyText"/>
      </w:pPr>
      <w:r>
        <w:t xml:space="preserve">I am also deeply passionate about addressing the economic disparities that persist in India. My recent publication on "Inclusive Growth Strategies for Mumbai’s Informal Sector" underscored the importance of integrating marginalized communities into the formal economy through targeted fiscal policies. This work, which was recognized by [Relevant Institution or Award], reflects my dedication to creating equitable economic outcomes—a value I align with [Hiring Company Name]’s mission.</w:t>
      </w:r>
    </w:p>
    <w:p>
      <w:pPr>
        <w:pStyle w:val="BodyText"/>
      </w:pPr>
      <w:r>
        <w:t xml:space="preserve">As an economist, I understand that success in India Mumbai requires more than technical expertise; it demands cultural awareness and a nuanced understanding of the region’s socio-economic fabric. My fluency in English and [local language, if applicable], coupled with my experience working with diverse stakeholders, enables me to navigate the complexities of this environment effectively. Furthermore, my proactive approach to staying updated on global and local economic trends ensures that I can provide insights that are both timely and impactful.</w:t>
      </w:r>
    </w:p>
    <w:p>
      <w:pPr>
        <w:pStyle w:val="BodyText"/>
      </w:pPr>
      <w:r>
        <w:t xml:space="preserve">I am particularly impressed by [Hiring Company Name]’s focus on [specific project, initiative, or value mentioned in the job posting]. Your commitment to [specific goal related to economics] resonates with my own professional ethos. I am confident that my background in economic analysis, combined with my passion for India Mumbai’s growth trajectory, would allow me to contribute meaningfully to your team. I am eager to bring my expertise in data-driven decision-making and policy evaluation to help [Hiring Company Name] achieve its strategic objectives.</w:t>
      </w:r>
    </w:p>
    <w:p>
      <w:pPr>
        <w:pStyle w:val="BodyText"/>
      </w:pPr>
      <w:r>
        <w:t xml:space="preserve">Thank you for considering my application. I would welcome the opportunity to discuss how my skills and experiences align with the needs of your organization. Please feel free to contact me at [Phone Number] or [Email Address] at your earliest convenience. I look forward to the possibility of contributing to [Hiring Company Name]’s continued success in India Mumbai.</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23:43Z</dcterms:created>
  <dcterms:modified xsi:type="dcterms:W3CDTF">2026-07-23T16:23:43Z</dcterms:modified>
</cp:coreProperties>
</file>

<file path=docProps/custom.xml><?xml version="1.0" encoding="utf-8"?>
<Properties xmlns="http://schemas.openxmlformats.org/officeDocument/2006/custom-properties" xmlns:vt="http://schemas.openxmlformats.org/officeDocument/2006/docPropsVTypes"/>
</file>